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62DC9" w14:textId="0F9334F1" w:rsidR="00096F5C" w:rsidRDefault="00553DBD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Zion </w:t>
      </w:r>
      <w:r w:rsidR="00096F5C" w:rsidRPr="0059106F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Benton Public Library </w:t>
      </w:r>
    </w:p>
    <w:p w14:paraId="1D62CDFB" w14:textId="4474AFAF" w:rsidR="0034581F" w:rsidRDefault="0034581F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 xml:space="preserve">Agenda </w:t>
      </w:r>
      <w:r w:rsidR="00825519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3/2/</w:t>
      </w:r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2021</w:t>
      </w:r>
    </w:p>
    <w:p w14:paraId="4B84B22D" w14:textId="5A84806F" w:rsidR="009426F3" w:rsidRDefault="009426F3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bookmarkStart w:id="0" w:name="_GoBack"/>
      <w:r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Time: 5 PM</w:t>
      </w:r>
      <w:bookmarkEnd w:id="0"/>
    </w:p>
    <w:p w14:paraId="544D24E1" w14:textId="30A06809" w:rsidR="00E91372" w:rsidRDefault="00E91372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</w:p>
    <w:p w14:paraId="0A450E15" w14:textId="1639F8C6" w:rsidR="00686723" w:rsidRDefault="00686723" w:rsidP="00686723"/>
    <w:p w14:paraId="569B9BD4" w14:textId="2AB5EC95" w:rsidR="00686723" w:rsidRPr="00686723" w:rsidRDefault="00686723" w:rsidP="00686723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686723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Join Zoom Meeting</w:t>
      </w:r>
    </w:p>
    <w:p w14:paraId="2FC54AF5" w14:textId="45024CAA" w:rsidR="00686723" w:rsidRDefault="009426F3" w:rsidP="00686723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hyperlink r:id="rId5" w:history="1">
        <w:r w:rsidR="00686723" w:rsidRPr="003A6B83">
          <w:rPr>
            <w:rStyle w:val="Hyperlink"/>
            <w:rFonts w:ascii="Bangla Sangam MN" w:eastAsia="Times New Roman" w:hAnsi="Bangla Sangam MN" w:cs="Bangla Sangam MN"/>
            <w:b/>
            <w:sz w:val="32"/>
            <w:szCs w:val="32"/>
          </w:rPr>
          <w:t>https://us02web.zoom.us/j/81733372240?pwd=V01kWFhqU0VBSmdxNzU3K0ZQaDE4UT09</w:t>
        </w:r>
      </w:hyperlink>
    </w:p>
    <w:p w14:paraId="71C04E37" w14:textId="77777777" w:rsidR="00686723" w:rsidRPr="00686723" w:rsidRDefault="00686723" w:rsidP="00686723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</w:p>
    <w:p w14:paraId="3ED96DAC" w14:textId="77777777" w:rsidR="00686723" w:rsidRPr="00686723" w:rsidRDefault="00686723" w:rsidP="00686723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686723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Meeting ID: 817 3337 2240</w:t>
      </w:r>
    </w:p>
    <w:p w14:paraId="49097FCC" w14:textId="36514311" w:rsidR="00686723" w:rsidRDefault="00686723" w:rsidP="00686723">
      <w:pPr>
        <w:jc w:val="center"/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</w:pPr>
      <w:r w:rsidRPr="00686723">
        <w:rPr>
          <w:rFonts w:ascii="Bangla Sangam MN" w:eastAsia="Times New Roman" w:hAnsi="Bangla Sangam MN" w:cs="Bangla Sangam MN"/>
          <w:b/>
          <w:color w:val="000000"/>
          <w:sz w:val="32"/>
          <w:szCs w:val="32"/>
        </w:rPr>
        <w:t>Passcode: 782829</w:t>
      </w:r>
    </w:p>
    <w:p w14:paraId="55892FBC" w14:textId="77777777" w:rsidR="00E91372" w:rsidRPr="00E91372" w:rsidRDefault="00E91372" w:rsidP="00553DBD">
      <w:pPr>
        <w:jc w:val="center"/>
        <w:rPr>
          <w:rFonts w:ascii="Bangla Sangam MN" w:eastAsia="Times New Roman" w:hAnsi="Bangla Sangam MN" w:cs="Bangla Sangam MN"/>
          <w:b/>
          <w:color w:val="000000"/>
          <w:sz w:val="28"/>
          <w:szCs w:val="28"/>
        </w:rPr>
      </w:pPr>
    </w:p>
    <w:p w14:paraId="1D760383" w14:textId="77777777" w:rsidR="00FE5FFB" w:rsidRPr="00E91372" w:rsidRDefault="00FE5FFB" w:rsidP="00FE5FFB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453F76" w14:textId="1573FC94" w:rsidR="000A238A" w:rsidRDefault="00825519" w:rsidP="00825519">
      <w:pPr>
        <w:pStyle w:val="ListParagraph"/>
        <w:numPr>
          <w:ilvl w:val="0"/>
          <w:numId w:val="3"/>
        </w:numP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  <w: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  <w:t xml:space="preserve">Director candidate interview </w:t>
      </w:r>
    </w:p>
    <w:p w14:paraId="7B34C949" w14:textId="254FD9D5" w:rsidR="00825519" w:rsidRDefault="00825519" w:rsidP="00825519">
      <w:pPr>
        <w:pStyle w:val="ListParagraph"/>
        <w:numPr>
          <w:ilvl w:val="0"/>
          <w:numId w:val="3"/>
        </w:numP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  <w:r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  <w:t>Director candidate interview</w:t>
      </w:r>
    </w:p>
    <w:p w14:paraId="013C9125" w14:textId="77777777" w:rsidR="00825519" w:rsidRDefault="00825519" w:rsidP="00825519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397A84F8" w14:textId="77777777" w:rsidR="00483F2D" w:rsidRPr="000A238A" w:rsidRDefault="00483F2D" w:rsidP="000A238A">
      <w:pPr>
        <w:pStyle w:val="ListParagraph"/>
        <w:rPr>
          <w:rFonts w:ascii="Bangla Sangam MN" w:eastAsia="Times New Roman" w:hAnsi="Bangla Sangam MN" w:cs="Bangla Sangam MN"/>
          <w:color w:val="000000" w:themeColor="text1"/>
          <w:sz w:val="28"/>
          <w:szCs w:val="28"/>
        </w:rPr>
      </w:pPr>
    </w:p>
    <w:p w14:paraId="7546F5F6" w14:textId="77777777" w:rsidR="00DE1914" w:rsidRPr="00DE1914" w:rsidRDefault="00DE1914" w:rsidP="00DE1914">
      <w:pPr>
        <w:pStyle w:val="ListParagraph"/>
        <w:ind w:left="2880"/>
        <w:rPr>
          <w:rFonts w:ascii="Bangla Sangam MN" w:eastAsia="Times New Roman" w:hAnsi="Bangla Sangam MN" w:cs="Bangla Sangam MN"/>
          <w:color w:val="000000"/>
        </w:rPr>
      </w:pPr>
    </w:p>
    <w:p w14:paraId="7770D4A4" w14:textId="77777777" w:rsidR="00483F2D" w:rsidRPr="0059106F" w:rsidRDefault="00483F2D" w:rsidP="00483F2D">
      <w:pPr>
        <w:pStyle w:val="ListParagraph"/>
        <w:rPr>
          <w:rFonts w:ascii="Bangla Sangam MN" w:eastAsia="Times New Roman" w:hAnsi="Bangla Sangam MN" w:cs="Bangla Sangam MN"/>
          <w:color w:val="000000"/>
        </w:rPr>
      </w:pPr>
    </w:p>
    <w:p w14:paraId="0DF71B90" w14:textId="77777777" w:rsidR="00553DBD" w:rsidRPr="00096F5C" w:rsidRDefault="00553DBD" w:rsidP="00FE5FFB">
      <w:pPr>
        <w:rPr>
          <w:rFonts w:ascii="Didot" w:eastAsia="Times New Roman" w:hAnsi="Didot" w:cs="Didot"/>
          <w:color w:val="000000"/>
        </w:rPr>
      </w:pPr>
    </w:p>
    <w:p w14:paraId="1D4F2FC1" w14:textId="77777777" w:rsidR="00CA0219" w:rsidRPr="00096F5C" w:rsidRDefault="009426F3"/>
    <w:sectPr w:rsidR="00CA0219" w:rsidRPr="00096F5C" w:rsidSect="009245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ngla Sangam M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Didot">
    <w:altName w:val="Times New Roman"/>
    <w:charset w:val="B1"/>
    <w:family w:val="auto"/>
    <w:pitch w:val="variable"/>
    <w:sig w:usb0="00000000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E0413"/>
    <w:multiLevelType w:val="hybridMultilevel"/>
    <w:tmpl w:val="05C24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974B3"/>
    <w:multiLevelType w:val="hybridMultilevel"/>
    <w:tmpl w:val="A9E2B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F7A6A"/>
    <w:multiLevelType w:val="hybridMultilevel"/>
    <w:tmpl w:val="C5F86B6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50633C21"/>
    <w:multiLevelType w:val="hybridMultilevel"/>
    <w:tmpl w:val="76A89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7A5EF6"/>
    <w:multiLevelType w:val="hybridMultilevel"/>
    <w:tmpl w:val="973071C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E3NTEwMDayNDFT0lEKTi0uzszPAykwrAUASMa1FywAAAA="/>
  </w:docVars>
  <w:rsids>
    <w:rsidRoot w:val="000A32E0"/>
    <w:rsid w:val="00014BBC"/>
    <w:rsid w:val="0006022F"/>
    <w:rsid w:val="00096F5C"/>
    <w:rsid w:val="000A238A"/>
    <w:rsid w:val="000A32E0"/>
    <w:rsid w:val="000D42A6"/>
    <w:rsid w:val="00115640"/>
    <w:rsid w:val="001430CD"/>
    <w:rsid w:val="002A62C1"/>
    <w:rsid w:val="00333A55"/>
    <w:rsid w:val="0034008D"/>
    <w:rsid w:val="0034581F"/>
    <w:rsid w:val="00397002"/>
    <w:rsid w:val="00447D71"/>
    <w:rsid w:val="00483F2D"/>
    <w:rsid w:val="004B3354"/>
    <w:rsid w:val="004F7272"/>
    <w:rsid w:val="00553DBD"/>
    <w:rsid w:val="0059106F"/>
    <w:rsid w:val="00624707"/>
    <w:rsid w:val="00666C4E"/>
    <w:rsid w:val="00686723"/>
    <w:rsid w:val="006A06FF"/>
    <w:rsid w:val="006A4C85"/>
    <w:rsid w:val="00772F23"/>
    <w:rsid w:val="007C04D0"/>
    <w:rsid w:val="007D7351"/>
    <w:rsid w:val="007E6677"/>
    <w:rsid w:val="00825519"/>
    <w:rsid w:val="0082710E"/>
    <w:rsid w:val="00830551"/>
    <w:rsid w:val="00845A09"/>
    <w:rsid w:val="009245D6"/>
    <w:rsid w:val="009426F3"/>
    <w:rsid w:val="00942AAA"/>
    <w:rsid w:val="00970C68"/>
    <w:rsid w:val="00A12676"/>
    <w:rsid w:val="00A26C08"/>
    <w:rsid w:val="00A65FD5"/>
    <w:rsid w:val="00A97570"/>
    <w:rsid w:val="00AA541A"/>
    <w:rsid w:val="00AC44C1"/>
    <w:rsid w:val="00AD0F94"/>
    <w:rsid w:val="00AF52BF"/>
    <w:rsid w:val="00AF6714"/>
    <w:rsid w:val="00B83339"/>
    <w:rsid w:val="00BD2C38"/>
    <w:rsid w:val="00C01BD2"/>
    <w:rsid w:val="00CF7C19"/>
    <w:rsid w:val="00DB20E9"/>
    <w:rsid w:val="00DE1914"/>
    <w:rsid w:val="00E43FF1"/>
    <w:rsid w:val="00E91372"/>
    <w:rsid w:val="00EC266F"/>
    <w:rsid w:val="00ED1C27"/>
    <w:rsid w:val="00FA3D2D"/>
    <w:rsid w:val="00FD11C9"/>
    <w:rsid w:val="00FE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505C4"/>
  <w15:chartTrackingRefBased/>
  <w15:docId w15:val="{443B2C98-9E65-F141-A12D-5AB02342A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D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37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E913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55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15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4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5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2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47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s02web.zoom.us/j/81733372240?pwd=V01kWFhqU0VBSmdxNzU3K0ZQaDE4UT0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Neal</dc:creator>
  <cp:keywords/>
  <dc:description/>
  <cp:lastModifiedBy>Sara Torrez</cp:lastModifiedBy>
  <cp:revision>4</cp:revision>
  <cp:lastPrinted>2021-01-06T20:41:00Z</cp:lastPrinted>
  <dcterms:created xsi:type="dcterms:W3CDTF">2021-02-27T16:03:00Z</dcterms:created>
  <dcterms:modified xsi:type="dcterms:W3CDTF">2021-03-01T14:50:00Z</dcterms:modified>
</cp:coreProperties>
</file>